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отникова</w:t>
      </w:r>
      <w:r>
        <w:t xml:space="preserve"> </w:t>
      </w:r>
      <w:r>
        <w:t xml:space="preserve">Виолетт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3562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3562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2197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2197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05298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05298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3744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3744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755364"/>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55364"/>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81198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81198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9799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9799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102194"/>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102194"/>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125234"/>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125234"/>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103939"/>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103939"/>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100692"/>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100692"/>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отникова Виолетта Алексеевна</dc:creator>
  <dc:language>ru-RU</dc:language>
  <cp:keywords/>
  <dcterms:created xsi:type="dcterms:W3CDTF">2024-08-29T12:03:42Z</dcterms:created>
  <dcterms:modified xsi:type="dcterms:W3CDTF">2024-08-29T12: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